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basilic frai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3-(p-methoxyphenyl)-2-methylpropionaldehyde, hexyl salicylate, linalool, cineole, citral, isoeugenol, HEXYL CINNAMAL, ANETHOL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methoxyphenyl)-2-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2-06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749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4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)-aneth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180-2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4-052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x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259-76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8-408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Repr. 2, H361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romático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000 mg/kg de peso corporal Animal: rat, Animal sex: male, Guideline: OECD Guideline 401 (Acute Oral Toxicity), 95% CL: 3400 - 4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20 – 3070 mg/kg de peso corporal Animal: rat, 95% CL: 2090 -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900 mg/kg de peso corporal Animal: rabbit, Guideline: EU Method B.3 (Acute Toxicity (Dermal)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5,1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de peso corporal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≈ 30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asilic frai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2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7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4,25 mg/l Test organisms (species): Daphnia magna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,44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,05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asilic frai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-(p-methoxyphenyl)-2-methylpropionaldehyde ; linalool ; cineole ; isoeugenol ; (E)-aneth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3-(p-methoxyphenyl)-2-methylpropionaldehyde, hexyl salicylate, linalool, cineole, citral, isoeugenol, HEXYL CINNAMAL, ANETHOL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asilic frai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asilic frai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1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F2B148-72EC-47D0-91D3-C261C3EA678C}"/>
</file>

<file path=customXml/itemProps3.xml><?xml version="1.0" encoding="utf-8"?>
<ds:datastoreItem xmlns:ds="http://schemas.openxmlformats.org/officeDocument/2006/customXml" ds:itemID="{DF88D946-1CC3-4598-87FA-90B9279F13AF}"/>
</file>

<file path=customXml/itemProps4.xml><?xml version="1.0" encoding="utf-8"?>
<ds:datastoreItem xmlns:ds="http://schemas.openxmlformats.org/officeDocument/2006/customXml" ds:itemID="{436E0CCA-B692-4B69-B9D2-31279D3895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